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31835541" w:rsidR="00821DBC" w:rsidRPr="00821DBC" w:rsidRDefault="00945CEA" w:rsidP="00821DBC">
      <w:pPr>
        <w:pStyle w:val="ListParagraph"/>
        <w:numPr>
          <w:ilvl w:val="0"/>
          <w:numId w:val="32"/>
        </w:numPr>
      </w:pPr>
      <w:r w:rsidRPr="00945CEA">
        <w:t>Define the tasks and responsibilities clearly to the testing team members and assign them based on their expertise and skills. </w:t>
      </w: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CC44B" w14:textId="77777777" w:rsidR="002D3320" w:rsidRDefault="002D3320" w:rsidP="000612CB">
      <w:r>
        <w:separator/>
      </w:r>
    </w:p>
    <w:p w14:paraId="18337439" w14:textId="77777777" w:rsidR="002D3320" w:rsidRDefault="002D3320"/>
  </w:endnote>
  <w:endnote w:type="continuationSeparator" w:id="0">
    <w:p w14:paraId="24F4D520" w14:textId="77777777" w:rsidR="002D3320" w:rsidRDefault="002D3320" w:rsidP="000612CB">
      <w:r>
        <w:continuationSeparator/>
      </w:r>
    </w:p>
    <w:p w14:paraId="5FA0E259" w14:textId="77777777" w:rsidR="002D3320" w:rsidRDefault="002D33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96FA6" w14:textId="77777777" w:rsidR="002D3320" w:rsidRDefault="002D3320" w:rsidP="000612CB">
      <w:r>
        <w:separator/>
      </w:r>
    </w:p>
    <w:p w14:paraId="5BACF77D" w14:textId="77777777" w:rsidR="002D3320" w:rsidRDefault="002D3320"/>
  </w:footnote>
  <w:footnote w:type="continuationSeparator" w:id="0">
    <w:p w14:paraId="1D85A586" w14:textId="77777777" w:rsidR="002D3320" w:rsidRDefault="002D3320" w:rsidP="000612CB">
      <w:r>
        <w:continuationSeparator/>
      </w:r>
    </w:p>
    <w:p w14:paraId="2B2BDABA" w14:textId="77777777" w:rsidR="002D3320" w:rsidRDefault="002D33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3320"/>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1DBC"/>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45CEA"/>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0</TotalTime>
  <Pages>20</Pages>
  <Words>3114</Words>
  <Characters>177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9</cp:revision>
  <cp:lastPrinted>2012-05-30T05:01:00Z</cp:lastPrinted>
  <dcterms:created xsi:type="dcterms:W3CDTF">2019-01-07T09:22:00Z</dcterms:created>
  <dcterms:modified xsi:type="dcterms:W3CDTF">2023-09-05T12:4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